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D70DF" w14:textId="77777777" w:rsidR="000B1492" w:rsidRDefault="000B1492" w:rsidP="00055E33">
      <w:pPr>
        <w:spacing w:line="276" w:lineRule="auto"/>
        <w:rPr>
          <w:color w:val="808080" w:themeColor="background1" w:themeShade="80"/>
        </w:rPr>
      </w:pPr>
    </w:p>
    <w:p w14:paraId="1459D294" w14:textId="1BC38C86" w:rsidR="00E76914" w:rsidRDefault="00B572EA" w:rsidP="00055E33">
      <w:pPr>
        <w:pStyle w:val="Heading1"/>
      </w:pPr>
      <w:r w:rsidRPr="00B572EA">
        <w:t>Вінницький пресклуб запрошу</w:t>
      </w:r>
      <w:r>
        <w:t xml:space="preserve">є </w:t>
      </w:r>
      <w:r w:rsidRPr="00B572EA">
        <w:t>журналістів</w:t>
      </w:r>
      <w:r w:rsidR="00F2192A">
        <w:t xml:space="preserve"> і журналісток</w:t>
      </w:r>
      <w:r w:rsidR="00055E33">
        <w:t xml:space="preserve"> </w:t>
      </w:r>
      <w:r w:rsidR="00F27E5E">
        <w:t>Одеської</w:t>
      </w:r>
      <w:r w:rsidR="00793959">
        <w:t xml:space="preserve"> </w:t>
      </w:r>
      <w:r>
        <w:t xml:space="preserve">області </w:t>
      </w:r>
      <w:r w:rsidRPr="00B572EA">
        <w:t>д</w:t>
      </w:r>
      <w:r>
        <w:t xml:space="preserve">о </w:t>
      </w:r>
      <w:r w:rsidRPr="00B572EA">
        <w:t>участі</w:t>
      </w:r>
      <w:r>
        <w:t xml:space="preserve"> </w:t>
      </w:r>
      <w:r w:rsidRPr="00B572EA">
        <w:t>в освітн</w:t>
      </w:r>
      <w:r w:rsidR="00972EAA">
        <w:t>ьому вебінарі</w:t>
      </w:r>
      <w:r w:rsidR="00055E33">
        <w:t xml:space="preserve"> </w:t>
      </w:r>
      <w:r w:rsidRPr="00F17619">
        <w:t xml:space="preserve">на тему </w:t>
      </w:r>
      <w:r w:rsidR="00E76914" w:rsidRPr="00E76914">
        <w:t>«Публічний діалог: особливості рівного охоплення всіх груп населення і роль ЗМІ у його побудові»</w:t>
      </w:r>
    </w:p>
    <w:p w14:paraId="6973E126" w14:textId="67598ABC" w:rsidR="00793959" w:rsidRPr="00793959" w:rsidRDefault="00793959" w:rsidP="00101DE5">
      <w:pPr>
        <w:spacing w:line="276" w:lineRule="auto"/>
        <w:ind w:firstLine="284"/>
      </w:pPr>
      <w:r>
        <w:t xml:space="preserve">Вінницький пресклуб організовує серію вебінарів для регіональних журналістів в рамках проєкту «Розбудова толерантного інформаційного простору регіональними </w:t>
      </w:r>
      <w:r w:rsidR="00520A21">
        <w:t>медіа</w:t>
      </w:r>
      <w:r>
        <w:t>».</w:t>
      </w:r>
    </w:p>
    <w:p w14:paraId="607F1038" w14:textId="7ACF6F56" w:rsidR="00B572EA" w:rsidRDefault="00520A21" w:rsidP="00101DE5">
      <w:pPr>
        <w:spacing w:line="276" w:lineRule="auto"/>
        <w:ind w:firstLine="284"/>
      </w:pPr>
      <w:r>
        <w:t>В</w:t>
      </w:r>
      <w:r w:rsidR="00972EAA">
        <w:t>ебінар</w:t>
      </w:r>
      <w:r w:rsidR="00793959">
        <w:t xml:space="preserve"> </w:t>
      </w:r>
      <w:r w:rsidR="003E2D6E" w:rsidRPr="003E2D6E">
        <w:t>«Публічний діалог: особливості рівного охоплення всіх груп населення і роль ЗМІ у його побудові»</w:t>
      </w:r>
      <w:r w:rsidR="00E76914">
        <w:t xml:space="preserve"> </w:t>
      </w:r>
      <w:r w:rsidR="00B572EA">
        <w:t xml:space="preserve">відбудеться </w:t>
      </w:r>
      <w:r w:rsidR="00F07E82">
        <w:t>22</w:t>
      </w:r>
      <w:r w:rsidR="00F2192A">
        <w:t xml:space="preserve"> березня </w:t>
      </w:r>
      <w:r w:rsidR="00B572EA" w:rsidRPr="00A169B8">
        <w:t>з 1</w:t>
      </w:r>
      <w:r w:rsidR="00834386">
        <w:t>0</w:t>
      </w:r>
      <w:r w:rsidR="00972EAA" w:rsidRPr="00A169B8">
        <w:t xml:space="preserve">:00 </w:t>
      </w:r>
      <w:r w:rsidR="009809CE" w:rsidRPr="00A169B8">
        <w:t>д</w:t>
      </w:r>
      <w:r w:rsidR="00972EAA" w:rsidRPr="00A169B8">
        <w:t>о 1</w:t>
      </w:r>
      <w:r w:rsidR="00834386">
        <w:t>3</w:t>
      </w:r>
      <w:r w:rsidR="00972EAA" w:rsidRPr="00A169B8">
        <w:t>:00</w:t>
      </w:r>
      <w:r w:rsidR="00972EAA">
        <w:t xml:space="preserve"> </w:t>
      </w:r>
      <w:r w:rsidR="00B572EA" w:rsidRPr="00B572EA">
        <w:t>в режимі онлайн на платформі ZOOM.</w:t>
      </w:r>
    </w:p>
    <w:p w14:paraId="4A231D2E" w14:textId="2B2E6603" w:rsidR="00D407C2" w:rsidRPr="00B572EA" w:rsidRDefault="00D407C2" w:rsidP="00101DE5">
      <w:pPr>
        <w:spacing w:line="276" w:lineRule="auto"/>
        <w:ind w:firstLine="284"/>
      </w:pPr>
      <w:r w:rsidRPr="00D407C2">
        <w:t>Ц</w:t>
      </w:r>
      <w:r w:rsidR="005F1BBE">
        <w:t>я</w:t>
      </w:r>
      <w:r w:rsidRPr="00D407C2">
        <w:t xml:space="preserve"> тема важлив</w:t>
      </w:r>
      <w:r w:rsidR="005F1BBE">
        <w:t xml:space="preserve">а </w:t>
      </w:r>
      <w:r w:rsidRPr="00D407C2">
        <w:t>для представників</w:t>
      </w:r>
      <w:r w:rsidR="00F07E82">
        <w:t>/</w:t>
      </w:r>
      <w:r w:rsidRPr="00D407C2">
        <w:t>представниць українських медіа. Адже журналісти є ключ</w:t>
      </w:r>
      <w:r>
        <w:t>о</w:t>
      </w:r>
      <w:r w:rsidRPr="00D407C2">
        <w:t xml:space="preserve">вими медіаторами при побудові діалогу </w:t>
      </w:r>
      <w:r w:rsidR="005F1BBE">
        <w:t>між громадою і владою</w:t>
      </w:r>
      <w:r w:rsidRPr="00D407C2">
        <w:t xml:space="preserve">. Вдала комунікація </w:t>
      </w:r>
      <w:r w:rsidR="005F1BBE">
        <w:t xml:space="preserve">на цьому рівні може сприяти </w:t>
      </w:r>
      <w:r w:rsidRPr="00D407C2">
        <w:t>подоланн</w:t>
      </w:r>
      <w:r>
        <w:t>ю</w:t>
      </w:r>
      <w:r w:rsidRPr="00D407C2">
        <w:t xml:space="preserve"> наслідків війни, </w:t>
      </w:r>
      <w:r w:rsidR="0052315C">
        <w:t>протидії ворожій пропаганді, а також побудові демократичного толерантного суспільства</w:t>
      </w:r>
      <w:r w:rsidRPr="00D407C2">
        <w:t>.</w:t>
      </w:r>
    </w:p>
    <w:p w14:paraId="059E244A" w14:textId="5D5B126F" w:rsidR="00B572EA" w:rsidRPr="00B572EA" w:rsidRDefault="00B572EA" w:rsidP="00101DE5">
      <w:pPr>
        <w:spacing w:line="276" w:lineRule="auto"/>
        <w:ind w:firstLine="284"/>
      </w:pPr>
      <w:r w:rsidRPr="00B572EA">
        <w:t>Участь безкоштовна. Кількість місць обмежена - 20 учасників</w:t>
      </w:r>
      <w:r w:rsidR="00C179C1">
        <w:t xml:space="preserve"> з однієї області</w:t>
      </w:r>
      <w:r w:rsidR="00BB2455">
        <w:t>.</w:t>
      </w:r>
    </w:p>
    <w:p w14:paraId="62CB2E86" w14:textId="085248AD" w:rsidR="00F2192A" w:rsidRDefault="002E18D4" w:rsidP="00101DE5">
      <w:pPr>
        <w:spacing w:line="276" w:lineRule="auto"/>
        <w:ind w:firstLine="284"/>
      </w:pPr>
      <w:r>
        <w:t xml:space="preserve">Для участі </w:t>
      </w:r>
      <w:r w:rsidR="00B572EA" w:rsidRPr="00B572EA">
        <w:t xml:space="preserve">у </w:t>
      </w:r>
      <w:r w:rsidR="00972EAA">
        <w:t>вебінарі</w:t>
      </w:r>
      <w:r w:rsidR="00B572EA" w:rsidRPr="00B572EA">
        <w:t xml:space="preserve"> заповн</w:t>
      </w:r>
      <w:r>
        <w:t xml:space="preserve">іть </w:t>
      </w:r>
      <w:r w:rsidR="00B572EA" w:rsidRPr="00B572EA">
        <w:t>реєстраційну анкету онлайн за посиланням:</w:t>
      </w:r>
      <w:r w:rsidR="00304A88" w:rsidRPr="00304A88">
        <w:t xml:space="preserve"> </w:t>
      </w:r>
      <w:hyperlink r:id="rId8" w:history="1">
        <w:r w:rsidR="008E5FDF" w:rsidRPr="00E032BB">
          <w:rPr>
            <w:rStyle w:val="Hyperlink"/>
          </w:rPr>
          <w:t>https://forms.office.com/r/qMp6gMsdNj</w:t>
        </w:r>
      </w:hyperlink>
    </w:p>
    <w:p w14:paraId="029B6887" w14:textId="1B98BF9A" w:rsidR="00B572EA" w:rsidRPr="00B572EA" w:rsidRDefault="00F2192A" w:rsidP="00101DE5">
      <w:pPr>
        <w:spacing w:line="276" w:lineRule="auto"/>
        <w:ind w:firstLine="284"/>
      </w:pPr>
      <w:r>
        <w:t>Зая</w:t>
      </w:r>
      <w:r w:rsidR="00B572EA" w:rsidRPr="00B572EA">
        <w:t xml:space="preserve">вки на участь приймаються до </w:t>
      </w:r>
      <w:r w:rsidR="00E76914">
        <w:t>17</w:t>
      </w:r>
      <w:r w:rsidR="00B572EA" w:rsidRPr="00A169B8">
        <w:t>:00</w:t>
      </w:r>
      <w:r w:rsidR="003C48D3" w:rsidRPr="00A169B8">
        <w:t xml:space="preserve"> години</w:t>
      </w:r>
      <w:r w:rsidR="00B572EA" w:rsidRPr="00A169B8">
        <w:t xml:space="preserve"> </w:t>
      </w:r>
      <w:r w:rsidR="00577247">
        <w:t>21</w:t>
      </w:r>
      <w:r>
        <w:t xml:space="preserve"> березня </w:t>
      </w:r>
      <w:r w:rsidR="00B572EA" w:rsidRPr="00B572EA">
        <w:t>202</w:t>
      </w:r>
      <w:r w:rsidR="00972EAA">
        <w:t>4</w:t>
      </w:r>
      <w:r w:rsidR="00B572EA" w:rsidRPr="00B572EA">
        <w:t xml:space="preserve"> року. Запрошення та посилання на </w:t>
      </w:r>
      <w:r w:rsidR="00921682" w:rsidRPr="00B572EA">
        <w:t>ZOOM</w:t>
      </w:r>
      <w:r w:rsidR="00B572EA" w:rsidRPr="00B572EA">
        <w:t xml:space="preserve">-платформу для участі будуть надіслані </w:t>
      </w:r>
      <w:r w:rsidR="00972EAA">
        <w:t xml:space="preserve">учасникам </w:t>
      </w:r>
      <w:r w:rsidR="00B572EA" w:rsidRPr="00B572EA">
        <w:t>заздалегідь.</w:t>
      </w:r>
    </w:p>
    <w:p w14:paraId="1F05A656" w14:textId="3BFF5C9E" w:rsidR="00B572EA" w:rsidRPr="00977FED" w:rsidRDefault="00977FED" w:rsidP="00803CA0">
      <w:pPr>
        <w:spacing w:line="276" w:lineRule="auto"/>
        <w:rPr>
          <w:b/>
          <w:bCs/>
        </w:rPr>
      </w:pPr>
      <w:r>
        <w:rPr>
          <w:b/>
          <w:bCs/>
        </w:rPr>
        <w:t>Програма вебінару передбачає такі теми</w:t>
      </w:r>
    </w:p>
    <w:p w14:paraId="2D2E1AD9" w14:textId="0A777D55" w:rsidR="00F2192A" w:rsidRPr="00297402" w:rsidRDefault="00E76914" w:rsidP="00D407C2">
      <w:pPr>
        <w:spacing w:after="0" w:line="276" w:lineRule="auto"/>
        <w:ind w:firstLine="426"/>
        <w:rPr>
          <w:b/>
          <w:color w:val="auto"/>
        </w:rPr>
      </w:pPr>
      <w:r w:rsidRPr="00297402">
        <w:rPr>
          <w:b/>
          <w:color w:val="auto"/>
        </w:rPr>
        <w:t>Що таке діалог:</w:t>
      </w:r>
    </w:p>
    <w:p w14:paraId="06224BA6" w14:textId="2232F0B7" w:rsidR="00E76914" w:rsidRPr="00297402" w:rsidRDefault="00E76914" w:rsidP="00D407C2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принципи діалогу;</w:t>
      </w:r>
    </w:p>
    <w:p w14:paraId="6CBCC8E3" w14:textId="2B2B32E6" w:rsidR="00E76914" w:rsidRPr="00297402" w:rsidRDefault="00E76914" w:rsidP="006B5C6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передумови для діалогу;</w:t>
      </w:r>
    </w:p>
    <w:p w14:paraId="2173A567" w14:textId="333C18B0" w:rsidR="00E76914" w:rsidRPr="00297402" w:rsidRDefault="00E76914" w:rsidP="006B5C6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що треба знати про комунікацію;</w:t>
      </w:r>
    </w:p>
    <w:p w14:paraId="748F9ADB" w14:textId="00558DB2" w:rsidR="00F2192A" w:rsidRPr="00297402" w:rsidRDefault="00E76914" w:rsidP="006B5C6A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роль ЗМІ у створенні майданчиків для діалог</w:t>
      </w:r>
      <w:r w:rsidR="00933CD9" w:rsidRPr="00297402">
        <w:rPr>
          <w:rFonts w:eastAsia="Arial" w:cs="Arial"/>
          <w:color w:val="auto"/>
        </w:rPr>
        <w:t>у</w:t>
      </w:r>
      <w:r w:rsidRPr="00297402">
        <w:rPr>
          <w:rFonts w:eastAsia="Arial" w:cs="Arial"/>
          <w:color w:val="auto"/>
        </w:rPr>
        <w:t>.</w:t>
      </w:r>
    </w:p>
    <w:p w14:paraId="6D299EC2" w14:textId="77777777" w:rsidR="00D407C2" w:rsidRPr="00297402" w:rsidRDefault="00D407C2" w:rsidP="00D407C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left"/>
        <w:rPr>
          <w:rFonts w:eastAsia="Arial" w:cs="Arial"/>
          <w:color w:val="auto"/>
        </w:rPr>
      </w:pPr>
    </w:p>
    <w:p w14:paraId="69E151BB" w14:textId="1EEA1F00" w:rsidR="00E76914" w:rsidRPr="00297402" w:rsidRDefault="00E76914" w:rsidP="00D407C2">
      <w:pPr>
        <w:spacing w:after="0" w:line="276" w:lineRule="auto"/>
        <w:ind w:firstLine="360"/>
        <w:rPr>
          <w:b/>
          <w:color w:val="auto"/>
        </w:rPr>
      </w:pPr>
      <w:r w:rsidRPr="00297402">
        <w:rPr>
          <w:b/>
          <w:color w:val="auto"/>
        </w:rPr>
        <w:t>Особливості публічного діалогу:</w:t>
      </w:r>
    </w:p>
    <w:p w14:paraId="505BE802" w14:textId="2C9E64D0" w:rsidR="00E76914" w:rsidRPr="00297402" w:rsidRDefault="00E76914" w:rsidP="00C01320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color w:val="auto"/>
        </w:rPr>
      </w:pPr>
      <w:r w:rsidRPr="00297402">
        <w:rPr>
          <w:rFonts w:eastAsia="Arial" w:cs="Arial"/>
          <w:color w:val="auto"/>
        </w:rPr>
        <w:t>недискримінація та неупереджен</w:t>
      </w:r>
      <w:r w:rsidR="00D407C2" w:rsidRPr="00297402">
        <w:rPr>
          <w:rFonts w:eastAsia="Arial" w:cs="Arial"/>
          <w:color w:val="auto"/>
        </w:rPr>
        <w:t>ість</w:t>
      </w:r>
      <w:r w:rsidRPr="00297402">
        <w:rPr>
          <w:rFonts w:eastAsia="Arial" w:cs="Arial"/>
          <w:color w:val="auto"/>
        </w:rPr>
        <w:t>;</w:t>
      </w:r>
    </w:p>
    <w:p w14:paraId="414A902A" w14:textId="77777777" w:rsidR="00C01320" w:rsidRPr="00297402" w:rsidRDefault="00E76914" w:rsidP="00C01320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рівна участь усіх;</w:t>
      </w:r>
    </w:p>
    <w:p w14:paraId="1FFD9891" w14:textId="6722E8D1" w:rsidR="00C01320" w:rsidRPr="00297402" w:rsidRDefault="00E76914" w:rsidP="00C01320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відповідальність ЗМІ;</w:t>
      </w:r>
    </w:p>
    <w:p w14:paraId="68C47C70" w14:textId="7BFFD0E3" w:rsidR="00E76914" w:rsidRPr="00297402" w:rsidRDefault="006B5C6A" w:rsidP="00C01320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jc w:val="left"/>
        <w:rPr>
          <w:rFonts w:eastAsia="Arial" w:cs="Arial"/>
          <w:color w:val="auto"/>
        </w:rPr>
      </w:pPr>
      <w:r w:rsidRPr="00297402">
        <w:rPr>
          <w:rFonts w:eastAsia="Arial" w:cs="Arial"/>
          <w:color w:val="auto"/>
        </w:rPr>
        <w:t>р</w:t>
      </w:r>
      <w:r w:rsidR="00E76914" w:rsidRPr="00297402">
        <w:rPr>
          <w:rFonts w:eastAsia="Arial" w:cs="Arial"/>
          <w:color w:val="auto"/>
        </w:rPr>
        <w:t>оль фасилітатора/</w:t>
      </w:r>
      <w:r w:rsidRPr="00297402">
        <w:rPr>
          <w:rFonts w:eastAsia="Arial" w:cs="Arial"/>
          <w:color w:val="auto"/>
        </w:rPr>
        <w:t>фасилітатор</w:t>
      </w:r>
      <w:r w:rsidR="00E76914" w:rsidRPr="00297402">
        <w:rPr>
          <w:rFonts w:eastAsia="Arial" w:cs="Arial"/>
          <w:color w:val="auto"/>
        </w:rPr>
        <w:t>ки.</w:t>
      </w:r>
    </w:p>
    <w:p w14:paraId="5752DBFC" w14:textId="111F3527" w:rsidR="00B572EA" w:rsidRPr="00297402" w:rsidRDefault="00B572EA" w:rsidP="00C01320">
      <w:pPr>
        <w:spacing w:before="240" w:line="276" w:lineRule="auto"/>
        <w:rPr>
          <w:b/>
          <w:color w:val="auto"/>
          <w:u w:val="single"/>
        </w:rPr>
      </w:pPr>
      <w:r w:rsidRPr="00297402">
        <w:rPr>
          <w:b/>
          <w:color w:val="auto"/>
          <w:u w:val="single"/>
        </w:rPr>
        <w:t>Експерт</w:t>
      </w:r>
      <w:r w:rsidR="00CD7669" w:rsidRPr="00297402">
        <w:rPr>
          <w:b/>
          <w:color w:val="auto"/>
          <w:u w:val="single"/>
        </w:rPr>
        <w:t>ки</w:t>
      </w:r>
      <w:r w:rsidRPr="00297402">
        <w:rPr>
          <w:b/>
          <w:color w:val="auto"/>
          <w:u w:val="single"/>
        </w:rPr>
        <w:t>-лектор</w:t>
      </w:r>
      <w:r w:rsidR="00CD7669" w:rsidRPr="00297402">
        <w:rPr>
          <w:b/>
          <w:color w:val="auto"/>
          <w:u w:val="single"/>
        </w:rPr>
        <w:t>к</w:t>
      </w:r>
      <w:r w:rsidRPr="00297402">
        <w:rPr>
          <w:b/>
          <w:color w:val="auto"/>
          <w:u w:val="single"/>
        </w:rPr>
        <w:t xml:space="preserve">и </w:t>
      </w:r>
      <w:r w:rsidR="00972EAA" w:rsidRPr="00297402">
        <w:rPr>
          <w:b/>
          <w:color w:val="auto"/>
          <w:u w:val="single"/>
        </w:rPr>
        <w:t>вебінару</w:t>
      </w:r>
      <w:r w:rsidRPr="00297402">
        <w:rPr>
          <w:b/>
          <w:color w:val="auto"/>
          <w:u w:val="single"/>
        </w:rPr>
        <w:t>:</w:t>
      </w:r>
    </w:p>
    <w:p w14:paraId="5904DEF7" w14:textId="09553DE8" w:rsidR="006B5C6A" w:rsidRPr="00297402" w:rsidRDefault="006B5C6A" w:rsidP="006B5C6A">
      <w:pPr>
        <w:rPr>
          <w:color w:val="auto"/>
        </w:rPr>
      </w:pPr>
      <w:r w:rsidRPr="00297402">
        <w:rPr>
          <w:rFonts w:eastAsia="Times New Roman" w:cs="Arial"/>
          <w:b/>
          <w:bCs/>
          <w:color w:val="auto"/>
          <w:lang w:eastAsia="uk-UA"/>
        </w:rPr>
        <w:t xml:space="preserve">Тетяна Дурнєва, </w:t>
      </w:r>
      <w:r w:rsidRPr="00297402">
        <w:rPr>
          <w:rFonts w:eastAsia="Arial" w:cs="Arial"/>
          <w:color w:val="auto"/>
        </w:rPr>
        <w:t>ГО «Громадський Холдинг «ГРУПА ВПЛИВУ»;</w:t>
      </w:r>
    </w:p>
    <w:p w14:paraId="2AEA87FE" w14:textId="0A313A4C" w:rsidR="006B5C6A" w:rsidRDefault="006B5C6A" w:rsidP="006B5C6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 w:cs="Arial"/>
          <w:color w:val="auto"/>
        </w:rPr>
      </w:pPr>
      <w:r w:rsidRPr="00297402">
        <w:rPr>
          <w:rFonts w:eastAsia="Times New Roman" w:cs="Arial"/>
          <w:b/>
          <w:bCs/>
          <w:color w:val="auto"/>
          <w:lang w:eastAsia="uk-UA"/>
        </w:rPr>
        <w:t xml:space="preserve">Наталя Кертичак, </w:t>
      </w:r>
      <w:r w:rsidRPr="00297402">
        <w:rPr>
          <w:rFonts w:eastAsia="Times New Roman" w:cs="Arial"/>
          <w:color w:val="auto"/>
          <w:lang w:eastAsia="uk-UA"/>
        </w:rPr>
        <w:t xml:space="preserve"> </w:t>
      </w:r>
      <w:r w:rsidRPr="00297402">
        <w:rPr>
          <w:rFonts w:eastAsia="Arial" w:cs="Arial"/>
          <w:color w:val="auto"/>
        </w:rPr>
        <w:t>Фонд «Освіта для демократії».</w:t>
      </w:r>
    </w:p>
    <w:p w14:paraId="296BD79E" w14:textId="281241B6" w:rsidR="00B572EA" w:rsidRPr="00297402" w:rsidRDefault="00B572EA" w:rsidP="00297402">
      <w:pPr>
        <w:spacing w:before="240" w:after="0" w:line="276" w:lineRule="auto"/>
        <w:ind w:right="-224"/>
        <w:rPr>
          <w:i/>
          <w:color w:val="auto"/>
        </w:rPr>
      </w:pPr>
      <w:r w:rsidRPr="00297402">
        <w:rPr>
          <w:i/>
          <w:color w:val="auto"/>
        </w:rPr>
        <w:t>Із додатковими запитаннями звертайтес</w:t>
      </w:r>
      <w:r w:rsidR="00947A51" w:rsidRPr="00297402">
        <w:rPr>
          <w:i/>
          <w:color w:val="auto"/>
        </w:rPr>
        <w:t>я</w:t>
      </w:r>
      <w:r w:rsidRPr="00297402">
        <w:rPr>
          <w:i/>
          <w:color w:val="auto"/>
        </w:rPr>
        <w:t xml:space="preserve"> за адресою: vinpclub@gmail.com</w:t>
      </w:r>
    </w:p>
    <w:p w14:paraId="75AB2E58" w14:textId="038F7977" w:rsidR="00A37A92" w:rsidRPr="00297402" w:rsidRDefault="00B572EA" w:rsidP="00297402">
      <w:pPr>
        <w:spacing w:after="0" w:line="276" w:lineRule="auto"/>
        <w:ind w:right="-224"/>
        <w:rPr>
          <w:i/>
          <w:color w:val="auto"/>
        </w:rPr>
      </w:pPr>
      <w:r w:rsidRPr="00297402">
        <w:rPr>
          <w:i/>
          <w:color w:val="auto"/>
        </w:rPr>
        <w:t>Контактні ос</w:t>
      </w:r>
      <w:r w:rsidR="00297402">
        <w:rPr>
          <w:i/>
          <w:color w:val="auto"/>
        </w:rPr>
        <w:t>оби: Наталія Болховська – (050)</w:t>
      </w:r>
      <w:r w:rsidRPr="00297402">
        <w:rPr>
          <w:i/>
          <w:color w:val="auto"/>
        </w:rPr>
        <w:t>193-24-23</w:t>
      </w:r>
      <w:r w:rsidR="00F026C5" w:rsidRPr="00297402">
        <w:rPr>
          <w:i/>
          <w:color w:val="auto"/>
        </w:rPr>
        <w:t>,</w:t>
      </w:r>
      <w:r w:rsidRPr="00297402">
        <w:rPr>
          <w:i/>
          <w:color w:val="auto"/>
        </w:rPr>
        <w:t xml:space="preserve"> Світлана Шевчук – (067)892-00-08</w:t>
      </w:r>
      <w:r w:rsidR="00F27E5E">
        <w:rPr>
          <w:i/>
          <w:color w:val="auto"/>
        </w:rPr>
        <w:t>, Михайло Штекель – (063)994-63-50, координатор по Одеській області.</w:t>
      </w:r>
    </w:p>
    <w:p w14:paraId="431DD623" w14:textId="77777777" w:rsidR="008728B9" w:rsidRDefault="00A37A92" w:rsidP="00055E33">
      <w:pPr>
        <w:spacing w:line="276" w:lineRule="auto"/>
        <w:rPr>
          <w:color w:val="808080" w:themeColor="background1" w:themeShade="80"/>
        </w:rPr>
      </w:pPr>
      <w:r>
        <w:rPr>
          <w:noProof/>
          <w:color w:val="808080" w:themeColor="background1" w:themeShade="80"/>
          <w:lang w:val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371CB2" wp14:editId="745478F5">
                <wp:simplePos x="0" y="0"/>
                <wp:positionH relativeFrom="margin">
                  <wp:posOffset>5080</wp:posOffset>
                </wp:positionH>
                <wp:positionV relativeFrom="paragraph">
                  <wp:posOffset>146262</wp:posOffset>
                </wp:positionV>
                <wp:extent cx="5723890" cy="0"/>
                <wp:effectExtent l="0" t="0" r="0" b="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3890" cy="0"/>
                        </a:xfrm>
                        <a:prstGeom prst="line">
                          <a:avLst/>
                        </a:prstGeom>
                        <a:noFill/>
                        <a:ln w="19050" algn="ctr">
                          <a:solidFill>
                            <a:srgbClr val="457C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F65935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4pt,11.5pt" to="451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" strokecolor="#457cbf" strokeweight="1.5pt">
                <w10:wrap anchorx="margin"/>
              </v:line>
            </w:pict>
          </mc:Fallback>
        </mc:AlternateContent>
      </w:r>
    </w:p>
    <w:p w14:paraId="776470E6" w14:textId="255A56A5" w:rsidR="00FF6C6E" w:rsidRDefault="00FF6C6E" w:rsidP="00055E33">
      <w:pPr>
        <w:pStyle w:val="Disclaimer"/>
      </w:pPr>
      <w:r w:rsidRPr="008728B9">
        <w:t>Цей</w:t>
      </w:r>
      <w:r w:rsidRPr="00EF4A51">
        <w:t xml:space="preserve"> </w:t>
      </w:r>
      <w:r>
        <w:t xml:space="preserve">захід організований </w:t>
      </w:r>
      <w:r w:rsidRPr="00EF4A51">
        <w:t>в рамках проєкту «Розбудова толерантного інформаційного простору регіональними медіа», який реалізує ВОГО «Вінницький прес-клуб»</w:t>
      </w:r>
      <w:r>
        <w:t xml:space="preserve"> за підтримки </w:t>
      </w:r>
      <w:r w:rsidRPr="008728B9">
        <w:t>Міжнародно</w:t>
      </w:r>
      <w:r>
        <w:t>ї</w:t>
      </w:r>
      <w:r w:rsidRPr="008728B9">
        <w:t xml:space="preserve"> фундаці</w:t>
      </w:r>
      <w:r>
        <w:t>ї</w:t>
      </w:r>
      <w:r w:rsidRPr="008728B9">
        <w:t xml:space="preserve"> виборчих систем (IFES)</w:t>
      </w:r>
      <w:r>
        <w:t xml:space="preserve">, </w:t>
      </w:r>
      <w:r w:rsidRPr="008728B9">
        <w:t>Агентства США з міжнародного розвитку (USAID)</w:t>
      </w:r>
      <w:r w:rsidRPr="00BD13B8">
        <w:t xml:space="preserve"> </w:t>
      </w:r>
      <w:r w:rsidRPr="008728B9">
        <w:t xml:space="preserve">та британської допомоги від уряду Великої Британії. Будь-які думки, висловлені під час заходу, належать авторам і не обов’язково відображають погляди </w:t>
      </w:r>
      <w:r w:rsidRPr="00763928">
        <w:rPr>
          <w:bCs/>
        </w:rPr>
        <w:t>USAID чи Уряду Сполучених Штатів</w:t>
      </w:r>
      <w:r w:rsidRPr="00BD13B8">
        <w:rPr>
          <w:bCs/>
        </w:rPr>
        <w:t xml:space="preserve"> </w:t>
      </w:r>
      <w:r w:rsidRPr="00763928">
        <w:rPr>
          <w:bCs/>
        </w:rPr>
        <w:t>та Уряду Великої Британії.</w:t>
      </w:r>
    </w:p>
    <w:sectPr w:rsidR="00FF6C6E" w:rsidSect="00CF349E">
      <w:footerReference w:type="default" r:id="rId9"/>
      <w:headerReference w:type="first" r:id="rId10"/>
      <w:footerReference w:type="first" r:id="rId11"/>
      <w:pgSz w:w="11909" w:h="16834" w:code="9"/>
      <w:pgMar w:top="1247" w:right="1247" w:bottom="709" w:left="1247" w:header="289" w:footer="2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F65DB" w14:textId="77777777" w:rsidR="00CF349E" w:rsidRDefault="00CF349E" w:rsidP="009C3507">
      <w:r>
        <w:separator/>
      </w:r>
    </w:p>
  </w:endnote>
  <w:endnote w:type="continuationSeparator" w:id="0">
    <w:p w14:paraId="000DF177" w14:textId="77777777" w:rsidR="00CF349E" w:rsidRDefault="00CF349E" w:rsidP="009C3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269C2" w14:textId="05902266" w:rsidR="003A7E5D" w:rsidRPr="00A02A1C" w:rsidRDefault="003A7E5D" w:rsidP="00A02A1C">
    <w:pPr>
      <w:pStyle w:val="PageNumber1"/>
      <w:tabs>
        <w:tab w:val="right" w:pos="9639"/>
      </w:tabs>
      <w:rPr>
        <w:lang w:val="ru-R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B81FB" w14:textId="2640231F" w:rsidR="004F7428" w:rsidRPr="00FF07FB" w:rsidRDefault="004F7428" w:rsidP="000254BD">
    <w:pPr>
      <w:pStyle w:val="PageNumber1"/>
      <w:tabs>
        <w:tab w:val="right" w:pos="9639"/>
      </w:tabs>
      <w:rPr>
        <w:lang w:val="ru-RU"/>
      </w:rPr>
    </w:pPr>
    <w:r w:rsidRPr="00FF07FB">
      <w:rPr>
        <w:lang w:val="ru-RU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EBFD5" w14:textId="77777777" w:rsidR="00CF349E" w:rsidRDefault="00CF349E" w:rsidP="009C3507">
      <w:r>
        <w:separator/>
      </w:r>
    </w:p>
  </w:footnote>
  <w:footnote w:type="continuationSeparator" w:id="0">
    <w:p w14:paraId="5E95BBE3" w14:textId="77777777" w:rsidR="00CF349E" w:rsidRDefault="00CF349E" w:rsidP="009C35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1CA1B" w14:textId="0D43EAE7" w:rsidR="00D66E10" w:rsidRDefault="00E6517A" w:rsidP="00F17619">
    <w:pPr>
      <w:pStyle w:val="Header"/>
      <w:tabs>
        <w:tab w:val="clear" w:pos="4680"/>
        <w:tab w:val="clear" w:pos="9360"/>
        <w:tab w:val="right" w:pos="9029"/>
      </w:tabs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1975D83" wp14:editId="565893B0">
              <wp:simplePos x="0" y="0"/>
              <wp:positionH relativeFrom="column">
                <wp:posOffset>98385</wp:posOffset>
              </wp:positionH>
              <wp:positionV relativeFrom="paragraph">
                <wp:posOffset>-56193</wp:posOffset>
              </wp:positionV>
              <wp:extent cx="5671313" cy="1003300"/>
              <wp:effectExtent l="0" t="0" r="5715" b="0"/>
              <wp:wrapNone/>
              <wp:docPr id="1654821540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1313" cy="1003300"/>
                        <a:chOff x="0" y="0"/>
                        <a:chExt cx="5671313" cy="1003300"/>
                      </a:xfrm>
                    </wpg:grpSpPr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0C0E1609-87C4-423E-86AC-344D37BE54C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983" t="17886" r="11356" b="23106"/>
                        <a:stretch/>
                      </pic:blipFill>
                      <pic:spPr bwMode="auto">
                        <a:xfrm>
                          <a:off x="0" y="295154"/>
                          <a:ext cx="1408430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3">
                          <a:extLst>
                            <a:ext uri="{FF2B5EF4-FFF2-40B4-BE49-F238E27FC236}">
                              <a16:creationId xmlns:a16="http://schemas.microsoft.com/office/drawing/2014/main" id="{1FC69C92-4B5E-41ED-AB4B-8F1058AFAD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159" t="12396" r="13204" b="11097"/>
                        <a:stretch/>
                      </pic:blipFill>
                      <pic:spPr>
                        <a:xfrm>
                          <a:off x="1961909" y="185194"/>
                          <a:ext cx="577215" cy="63563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Picture 1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3096228" y="0"/>
                          <a:ext cx="1006475" cy="10033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Рисунок 5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31488" y="214131"/>
                          <a:ext cx="1139825" cy="572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4FBC8EF" id="Group 2" o:spid="_x0000_s1026" style="position:absolute;margin-left:7.75pt;margin-top:-4.4pt;width:446.55pt;height:79pt;z-index:251660288" coordsize="56713,100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top:2951;width:14084;height:4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">
                <v:imagedata r:id="rId5" o:title="" croptop="11722f" cropbottom="15143f" cropleft="7198f" cropright="7442f"/>
              </v:shape>
              <v:shape id="Picture 3" o:spid="_x0000_s1028" type="#_x0000_t75" style="position:absolute;left:19619;top:1851;width:5772;height:6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">
                <v:imagedata r:id="rId6" o:title="" croptop="8124f" cropbottom="7273f" cropleft="8624f" cropright="8653f"/>
              </v:shape>
              <v:shape id="Picture 1" o:spid="_x0000_s1029" type="#_x0000_t75" style="position:absolute;left:30962;width:10065;height:10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">
                <v:imagedata r:id="rId7" o:title=""/>
              </v:shape>
              <v:shape id="Рисунок 5" o:spid="_x0000_s1030" type="#_x0000_t75" style="position:absolute;left:45314;top:2141;width:11399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">
                <v:imagedata r:id="rId8" o:title=""/>
              </v:shape>
            </v:group>
          </w:pict>
        </mc:Fallback>
      </mc:AlternateContent>
    </w:r>
    <w:r w:rsidR="00F1761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5661"/>
    <w:multiLevelType w:val="hybridMultilevel"/>
    <w:tmpl w:val="3A12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3A79"/>
    <w:multiLevelType w:val="hybridMultilevel"/>
    <w:tmpl w:val="E41EEE10"/>
    <w:lvl w:ilvl="0" w:tplc="AA646CB4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311AF"/>
    <w:multiLevelType w:val="hybridMultilevel"/>
    <w:tmpl w:val="0E1EF654"/>
    <w:lvl w:ilvl="0" w:tplc="D1A43A46">
      <w:start w:val="1"/>
      <w:numFmt w:val="decimal"/>
      <w:pStyle w:val="Numbered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6292A"/>
    <w:multiLevelType w:val="hybridMultilevel"/>
    <w:tmpl w:val="F77A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244ED"/>
    <w:multiLevelType w:val="hybridMultilevel"/>
    <w:tmpl w:val="0576D8B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DD7665C"/>
    <w:multiLevelType w:val="multilevel"/>
    <w:tmpl w:val="427C05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9B82540"/>
    <w:multiLevelType w:val="hybridMultilevel"/>
    <w:tmpl w:val="725A80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5B2EF3"/>
    <w:multiLevelType w:val="multilevel"/>
    <w:tmpl w:val="BD84FED6"/>
    <w:lvl w:ilvl="0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4C0393"/>
    <w:multiLevelType w:val="hybridMultilevel"/>
    <w:tmpl w:val="C0F65186"/>
    <w:lvl w:ilvl="0" w:tplc="739CAFAA">
      <w:start w:val="1"/>
      <w:numFmt w:val="bullet"/>
      <w:pStyle w:val="Bullets"/>
      <w:lvlText w:val=""/>
      <w:lvlJc w:val="left"/>
      <w:pPr>
        <w:ind w:left="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339A0"/>
    <w:multiLevelType w:val="hybridMultilevel"/>
    <w:tmpl w:val="D7A0A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BD032B"/>
    <w:multiLevelType w:val="hybridMultilevel"/>
    <w:tmpl w:val="4F8C14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576DDE"/>
    <w:multiLevelType w:val="hybridMultilevel"/>
    <w:tmpl w:val="5DCCC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65465"/>
    <w:multiLevelType w:val="hybridMultilevel"/>
    <w:tmpl w:val="CC8E1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037F81"/>
    <w:multiLevelType w:val="hybridMultilevel"/>
    <w:tmpl w:val="99F249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51B80"/>
    <w:multiLevelType w:val="hybridMultilevel"/>
    <w:tmpl w:val="59BA98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673B35"/>
    <w:multiLevelType w:val="hybridMultilevel"/>
    <w:tmpl w:val="CA86351C"/>
    <w:lvl w:ilvl="0" w:tplc="AA646CB4">
      <w:numFmt w:val="bullet"/>
      <w:lvlText w:val="•"/>
      <w:lvlJc w:val="left"/>
      <w:pPr>
        <w:ind w:left="786" w:hanging="360"/>
      </w:pPr>
      <w:rPr>
        <w:rFonts w:ascii="Arial" w:eastAsiaTheme="minorEastAsia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 w15:restartNumberingAfterBreak="0">
    <w:nsid w:val="62577CF7"/>
    <w:multiLevelType w:val="multilevel"/>
    <w:tmpl w:val="E2E88D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8060A5C"/>
    <w:multiLevelType w:val="hybridMultilevel"/>
    <w:tmpl w:val="5F2ED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B485D"/>
    <w:multiLevelType w:val="multilevel"/>
    <w:tmpl w:val="AAD40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1278B3"/>
    <w:multiLevelType w:val="hybridMultilevel"/>
    <w:tmpl w:val="8FFA0100"/>
    <w:lvl w:ilvl="0" w:tplc="AA646CB4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8174CF"/>
    <w:multiLevelType w:val="hybridMultilevel"/>
    <w:tmpl w:val="02167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306D3"/>
    <w:multiLevelType w:val="hybridMultilevel"/>
    <w:tmpl w:val="E1DA1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721FAB"/>
    <w:multiLevelType w:val="hybridMultilevel"/>
    <w:tmpl w:val="1B7A8D9A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799B12F3"/>
    <w:multiLevelType w:val="hybridMultilevel"/>
    <w:tmpl w:val="A9E8AE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215712"/>
    <w:multiLevelType w:val="hybridMultilevel"/>
    <w:tmpl w:val="351037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2762D"/>
    <w:multiLevelType w:val="hybridMultilevel"/>
    <w:tmpl w:val="CA7456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8593182">
    <w:abstractNumId w:val="18"/>
  </w:num>
  <w:num w:numId="2" w16cid:durableId="1730569267">
    <w:abstractNumId w:val="3"/>
  </w:num>
  <w:num w:numId="3" w16cid:durableId="430786064">
    <w:abstractNumId w:val="23"/>
  </w:num>
  <w:num w:numId="4" w16cid:durableId="779760515">
    <w:abstractNumId w:val="14"/>
  </w:num>
  <w:num w:numId="5" w16cid:durableId="734740322">
    <w:abstractNumId w:val="25"/>
  </w:num>
  <w:num w:numId="6" w16cid:durableId="881788945">
    <w:abstractNumId w:val="9"/>
  </w:num>
  <w:num w:numId="7" w16cid:durableId="477571584">
    <w:abstractNumId w:val="17"/>
  </w:num>
  <w:num w:numId="8" w16cid:durableId="732655700">
    <w:abstractNumId w:val="10"/>
  </w:num>
  <w:num w:numId="9" w16cid:durableId="465510125">
    <w:abstractNumId w:val="20"/>
  </w:num>
  <w:num w:numId="10" w16cid:durableId="481821535">
    <w:abstractNumId w:val="0"/>
  </w:num>
  <w:num w:numId="11" w16cid:durableId="493109861">
    <w:abstractNumId w:val="12"/>
  </w:num>
  <w:num w:numId="12" w16cid:durableId="500122649">
    <w:abstractNumId w:val="8"/>
  </w:num>
  <w:num w:numId="13" w16cid:durableId="739795796">
    <w:abstractNumId w:val="2"/>
  </w:num>
  <w:num w:numId="14" w16cid:durableId="122164271">
    <w:abstractNumId w:val="21"/>
  </w:num>
  <w:num w:numId="15" w16cid:durableId="782725931">
    <w:abstractNumId w:val="2"/>
    <w:lvlOverride w:ilvl="0">
      <w:startOverride w:val="1"/>
    </w:lvlOverride>
  </w:num>
  <w:num w:numId="16" w16cid:durableId="895773316">
    <w:abstractNumId w:val="13"/>
  </w:num>
  <w:num w:numId="17" w16cid:durableId="343552373">
    <w:abstractNumId w:val="24"/>
  </w:num>
  <w:num w:numId="18" w16cid:durableId="1137574698">
    <w:abstractNumId w:val="4"/>
  </w:num>
  <w:num w:numId="19" w16cid:durableId="1150441745">
    <w:abstractNumId w:val="11"/>
  </w:num>
  <w:num w:numId="20" w16cid:durableId="1122649396">
    <w:abstractNumId w:val="22"/>
  </w:num>
  <w:num w:numId="21" w16cid:durableId="95709789">
    <w:abstractNumId w:val="6"/>
  </w:num>
  <w:num w:numId="22" w16cid:durableId="1793591038">
    <w:abstractNumId w:val="15"/>
  </w:num>
  <w:num w:numId="23" w16cid:durableId="1219705509">
    <w:abstractNumId w:val="19"/>
  </w:num>
  <w:num w:numId="24" w16cid:durableId="1422792904">
    <w:abstractNumId w:val="16"/>
  </w:num>
  <w:num w:numId="25" w16cid:durableId="1304582510">
    <w:abstractNumId w:val="1"/>
  </w:num>
  <w:num w:numId="26" w16cid:durableId="822549635">
    <w:abstractNumId w:val="5"/>
  </w:num>
  <w:num w:numId="27" w16cid:durableId="5615961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sjA2MTE0MrQ0MzZU0lEKTi0uzszPAykwrAUAv6DjJywAAAA="/>
  </w:docVars>
  <w:rsids>
    <w:rsidRoot w:val="004D38E9"/>
    <w:rsid w:val="00007B5F"/>
    <w:rsid w:val="000254BD"/>
    <w:rsid w:val="000355B8"/>
    <w:rsid w:val="00053CB1"/>
    <w:rsid w:val="00055E33"/>
    <w:rsid w:val="0006103C"/>
    <w:rsid w:val="0006286A"/>
    <w:rsid w:val="00065791"/>
    <w:rsid w:val="000859C1"/>
    <w:rsid w:val="00097FEE"/>
    <w:rsid w:val="000A40FA"/>
    <w:rsid w:val="000B1492"/>
    <w:rsid w:val="000B3AA5"/>
    <w:rsid w:val="000B7C14"/>
    <w:rsid w:val="000C4F03"/>
    <w:rsid w:val="000E30BA"/>
    <w:rsid w:val="00101DE5"/>
    <w:rsid w:val="00104FE9"/>
    <w:rsid w:val="00143F8F"/>
    <w:rsid w:val="001647B7"/>
    <w:rsid w:val="00176E7D"/>
    <w:rsid w:val="0018679C"/>
    <w:rsid w:val="001D1859"/>
    <w:rsid w:val="001F1D15"/>
    <w:rsid w:val="0021411F"/>
    <w:rsid w:val="0021453F"/>
    <w:rsid w:val="00232228"/>
    <w:rsid w:val="00234476"/>
    <w:rsid w:val="0024309F"/>
    <w:rsid w:val="00252C8F"/>
    <w:rsid w:val="00261975"/>
    <w:rsid w:val="002657CF"/>
    <w:rsid w:val="00274234"/>
    <w:rsid w:val="002904EC"/>
    <w:rsid w:val="00297402"/>
    <w:rsid w:val="002A3463"/>
    <w:rsid w:val="002A3522"/>
    <w:rsid w:val="002A3B3F"/>
    <w:rsid w:val="002B727D"/>
    <w:rsid w:val="002D12BB"/>
    <w:rsid w:val="002E18D4"/>
    <w:rsid w:val="002E1B3C"/>
    <w:rsid w:val="002F797B"/>
    <w:rsid w:val="00304A88"/>
    <w:rsid w:val="0031467F"/>
    <w:rsid w:val="00334113"/>
    <w:rsid w:val="00340A51"/>
    <w:rsid w:val="00346B70"/>
    <w:rsid w:val="00363D88"/>
    <w:rsid w:val="003A7E5D"/>
    <w:rsid w:val="003C03FC"/>
    <w:rsid w:val="003C48D3"/>
    <w:rsid w:val="003C5276"/>
    <w:rsid w:val="003E2D6E"/>
    <w:rsid w:val="003E5DC9"/>
    <w:rsid w:val="003F18D8"/>
    <w:rsid w:val="0040591B"/>
    <w:rsid w:val="0040627F"/>
    <w:rsid w:val="0040705E"/>
    <w:rsid w:val="00407C63"/>
    <w:rsid w:val="0045238F"/>
    <w:rsid w:val="004A48D7"/>
    <w:rsid w:val="004D38E9"/>
    <w:rsid w:val="004D4EFC"/>
    <w:rsid w:val="004F2F9E"/>
    <w:rsid w:val="004F7428"/>
    <w:rsid w:val="005205CE"/>
    <w:rsid w:val="00520A21"/>
    <w:rsid w:val="0052315C"/>
    <w:rsid w:val="00535734"/>
    <w:rsid w:val="005532EF"/>
    <w:rsid w:val="00555E2C"/>
    <w:rsid w:val="00563DEF"/>
    <w:rsid w:val="00571EC8"/>
    <w:rsid w:val="005737F4"/>
    <w:rsid w:val="00577247"/>
    <w:rsid w:val="005A3597"/>
    <w:rsid w:val="005C405E"/>
    <w:rsid w:val="005C4EEF"/>
    <w:rsid w:val="005F1BBE"/>
    <w:rsid w:val="006001F7"/>
    <w:rsid w:val="00645A47"/>
    <w:rsid w:val="00653CE4"/>
    <w:rsid w:val="006B5C6A"/>
    <w:rsid w:val="006F646F"/>
    <w:rsid w:val="00704854"/>
    <w:rsid w:val="00705284"/>
    <w:rsid w:val="00710ADC"/>
    <w:rsid w:val="0072131C"/>
    <w:rsid w:val="007563D6"/>
    <w:rsid w:val="00763928"/>
    <w:rsid w:val="0078357A"/>
    <w:rsid w:val="007876A0"/>
    <w:rsid w:val="00793959"/>
    <w:rsid w:val="007C053B"/>
    <w:rsid w:val="007D027F"/>
    <w:rsid w:val="007D4CDA"/>
    <w:rsid w:val="007E72E8"/>
    <w:rsid w:val="007F0348"/>
    <w:rsid w:val="007F3EFB"/>
    <w:rsid w:val="00803CA0"/>
    <w:rsid w:val="008047F0"/>
    <w:rsid w:val="00816B16"/>
    <w:rsid w:val="00820D03"/>
    <w:rsid w:val="00820DC8"/>
    <w:rsid w:val="00822E9B"/>
    <w:rsid w:val="00827C13"/>
    <w:rsid w:val="00832238"/>
    <w:rsid w:val="00834386"/>
    <w:rsid w:val="008359D4"/>
    <w:rsid w:val="00843FD4"/>
    <w:rsid w:val="00870D3B"/>
    <w:rsid w:val="008728B9"/>
    <w:rsid w:val="0087705B"/>
    <w:rsid w:val="00880DC7"/>
    <w:rsid w:val="008861FE"/>
    <w:rsid w:val="008B7663"/>
    <w:rsid w:val="008C50AD"/>
    <w:rsid w:val="008E2A40"/>
    <w:rsid w:val="008E5FDF"/>
    <w:rsid w:val="008F741B"/>
    <w:rsid w:val="009138F9"/>
    <w:rsid w:val="00921682"/>
    <w:rsid w:val="009276D8"/>
    <w:rsid w:val="009336DE"/>
    <w:rsid w:val="00933A4C"/>
    <w:rsid w:val="00933CD9"/>
    <w:rsid w:val="00947A51"/>
    <w:rsid w:val="009552AF"/>
    <w:rsid w:val="00972EAA"/>
    <w:rsid w:val="00977FED"/>
    <w:rsid w:val="009809CE"/>
    <w:rsid w:val="009A1A41"/>
    <w:rsid w:val="009C3507"/>
    <w:rsid w:val="009C57DD"/>
    <w:rsid w:val="009E1C09"/>
    <w:rsid w:val="009E32CF"/>
    <w:rsid w:val="00A01030"/>
    <w:rsid w:val="00A02A1C"/>
    <w:rsid w:val="00A109C0"/>
    <w:rsid w:val="00A169B8"/>
    <w:rsid w:val="00A170D4"/>
    <w:rsid w:val="00A37A92"/>
    <w:rsid w:val="00A46922"/>
    <w:rsid w:val="00A653BC"/>
    <w:rsid w:val="00A7255F"/>
    <w:rsid w:val="00AA0111"/>
    <w:rsid w:val="00AA44FA"/>
    <w:rsid w:val="00AD188B"/>
    <w:rsid w:val="00B05DC9"/>
    <w:rsid w:val="00B222ED"/>
    <w:rsid w:val="00B24F07"/>
    <w:rsid w:val="00B342F6"/>
    <w:rsid w:val="00B4512A"/>
    <w:rsid w:val="00B51BC6"/>
    <w:rsid w:val="00B56D32"/>
    <w:rsid w:val="00B572EA"/>
    <w:rsid w:val="00B6330D"/>
    <w:rsid w:val="00B74D20"/>
    <w:rsid w:val="00B80450"/>
    <w:rsid w:val="00B873DE"/>
    <w:rsid w:val="00B91426"/>
    <w:rsid w:val="00B95554"/>
    <w:rsid w:val="00BB2455"/>
    <w:rsid w:val="00BC13BF"/>
    <w:rsid w:val="00BD13B8"/>
    <w:rsid w:val="00BD3B5D"/>
    <w:rsid w:val="00BD55CB"/>
    <w:rsid w:val="00BD5E10"/>
    <w:rsid w:val="00BE3187"/>
    <w:rsid w:val="00BF0ECB"/>
    <w:rsid w:val="00BF3235"/>
    <w:rsid w:val="00C01320"/>
    <w:rsid w:val="00C13EAC"/>
    <w:rsid w:val="00C179C1"/>
    <w:rsid w:val="00C40BD5"/>
    <w:rsid w:val="00C54D39"/>
    <w:rsid w:val="00C67ACA"/>
    <w:rsid w:val="00C742A3"/>
    <w:rsid w:val="00CA2B24"/>
    <w:rsid w:val="00CC318A"/>
    <w:rsid w:val="00CD6C06"/>
    <w:rsid w:val="00CD7669"/>
    <w:rsid w:val="00CE45A3"/>
    <w:rsid w:val="00CF349E"/>
    <w:rsid w:val="00D07C45"/>
    <w:rsid w:val="00D12E9F"/>
    <w:rsid w:val="00D407C2"/>
    <w:rsid w:val="00D66E10"/>
    <w:rsid w:val="00DA5E63"/>
    <w:rsid w:val="00DC1596"/>
    <w:rsid w:val="00DD565E"/>
    <w:rsid w:val="00DE5248"/>
    <w:rsid w:val="00E25A5B"/>
    <w:rsid w:val="00E42133"/>
    <w:rsid w:val="00E43606"/>
    <w:rsid w:val="00E4561F"/>
    <w:rsid w:val="00E6517A"/>
    <w:rsid w:val="00E72F34"/>
    <w:rsid w:val="00E76914"/>
    <w:rsid w:val="00E844A9"/>
    <w:rsid w:val="00E94753"/>
    <w:rsid w:val="00EF3930"/>
    <w:rsid w:val="00F026C5"/>
    <w:rsid w:val="00F07E82"/>
    <w:rsid w:val="00F104D3"/>
    <w:rsid w:val="00F14F98"/>
    <w:rsid w:val="00F17619"/>
    <w:rsid w:val="00F2192A"/>
    <w:rsid w:val="00F2463F"/>
    <w:rsid w:val="00F27BC8"/>
    <w:rsid w:val="00F27E5E"/>
    <w:rsid w:val="00F32AF0"/>
    <w:rsid w:val="00F409E8"/>
    <w:rsid w:val="00F56030"/>
    <w:rsid w:val="00FA0184"/>
    <w:rsid w:val="00FA4EED"/>
    <w:rsid w:val="00FA5589"/>
    <w:rsid w:val="00FA711B"/>
    <w:rsid w:val="00FA72F1"/>
    <w:rsid w:val="00FB61CA"/>
    <w:rsid w:val="00FE1281"/>
    <w:rsid w:val="00FE7794"/>
    <w:rsid w:val="00FF07FB"/>
    <w:rsid w:val="00FF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D270E8"/>
  <w14:defaultImageDpi w14:val="300"/>
  <w15:docId w15:val="{0A30401C-7859-48E5-92D5-B7BCAC86F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27F"/>
    <w:pPr>
      <w:spacing w:after="120"/>
      <w:jc w:val="both"/>
    </w:pPr>
    <w:rPr>
      <w:rFonts w:ascii="Arial" w:hAnsi="Arial"/>
      <w:color w:val="000000" w:themeColor="text1"/>
      <w:sz w:val="22"/>
      <w:lang w:val="uk-UA"/>
    </w:rPr>
  </w:style>
  <w:style w:type="paragraph" w:styleId="Heading1">
    <w:name w:val="heading 1"/>
    <w:basedOn w:val="Normal"/>
    <w:link w:val="Heading1Char"/>
    <w:autoRedefine/>
    <w:uiPriority w:val="9"/>
    <w:qFormat/>
    <w:rsid w:val="00055E33"/>
    <w:pPr>
      <w:spacing w:line="276" w:lineRule="auto"/>
      <w:jc w:val="center"/>
      <w:outlineLvl w:val="0"/>
    </w:pPr>
    <w:rPr>
      <w:b/>
      <w:bCs/>
      <w:kern w:val="36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63928"/>
    <w:pPr>
      <w:keepNext/>
      <w:keepLines/>
      <w:spacing w:before="480" w:line="276" w:lineRule="auto"/>
      <w:jc w:val="center"/>
      <w:outlineLvl w:val="1"/>
    </w:pPr>
    <w:rPr>
      <w:rFonts w:eastAsiaTheme="majorEastAsia" w:cstheme="majorBidi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E33"/>
    <w:rPr>
      <w:rFonts w:ascii="Arial" w:hAnsi="Arial"/>
      <w:b/>
      <w:bCs/>
      <w:color w:val="000000" w:themeColor="text1"/>
      <w:kern w:val="36"/>
      <w:sz w:val="28"/>
      <w:szCs w:val="28"/>
      <w:lang w:val="uk-UA"/>
    </w:rPr>
  </w:style>
  <w:style w:type="paragraph" w:styleId="NormalWeb">
    <w:name w:val="Normal (Web)"/>
    <w:basedOn w:val="Normal"/>
    <w:uiPriority w:val="99"/>
    <w:semiHidden/>
    <w:unhideWhenUsed/>
    <w:rsid w:val="00AA011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AA0111"/>
  </w:style>
  <w:style w:type="character" w:styleId="Hyperlink">
    <w:name w:val="Hyperlink"/>
    <w:basedOn w:val="DefaultParagraphFont"/>
    <w:uiPriority w:val="99"/>
    <w:unhideWhenUsed/>
    <w:rsid w:val="00AA0111"/>
    <w:rPr>
      <w:color w:val="0000FF"/>
      <w:u w:val="single"/>
    </w:rPr>
  </w:style>
  <w:style w:type="paragraph" w:styleId="NoSpacing">
    <w:name w:val="No Spacing"/>
    <w:uiPriority w:val="1"/>
    <w:rsid w:val="00AA0111"/>
  </w:style>
  <w:style w:type="paragraph" w:styleId="Title">
    <w:name w:val="Title"/>
    <w:basedOn w:val="Normal"/>
    <w:next w:val="Normal"/>
    <w:link w:val="TitleChar"/>
    <w:uiPriority w:val="10"/>
    <w:qFormat/>
    <w:rsid w:val="00AA0111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011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rsid w:val="00AA01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71E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E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E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E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E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E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35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507"/>
  </w:style>
  <w:style w:type="paragraph" w:styleId="Footer">
    <w:name w:val="footer"/>
    <w:basedOn w:val="Normal"/>
    <w:link w:val="FooterChar"/>
    <w:uiPriority w:val="99"/>
    <w:unhideWhenUsed/>
    <w:rsid w:val="009C35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507"/>
  </w:style>
  <w:style w:type="character" w:customStyle="1" w:styleId="Heading2Char">
    <w:name w:val="Heading 2 Char"/>
    <w:basedOn w:val="DefaultParagraphFont"/>
    <w:link w:val="Heading2"/>
    <w:uiPriority w:val="9"/>
    <w:rsid w:val="00763928"/>
    <w:rPr>
      <w:rFonts w:ascii="Arial" w:eastAsiaTheme="majorEastAsia" w:hAnsi="Arial" w:cstheme="majorBidi"/>
      <w:b/>
      <w:color w:val="000000" w:themeColor="text1"/>
      <w:sz w:val="22"/>
      <w:szCs w:val="22"/>
      <w:lang w:val="uk-UA"/>
    </w:rPr>
  </w:style>
  <w:style w:type="paragraph" w:customStyle="1" w:styleId="Bullets">
    <w:name w:val="Bullets"/>
    <w:basedOn w:val="Normal"/>
    <w:link w:val="BulletsChar"/>
    <w:autoRedefine/>
    <w:qFormat/>
    <w:rsid w:val="007D027F"/>
    <w:pPr>
      <w:numPr>
        <w:numId w:val="12"/>
      </w:numPr>
      <w:spacing w:line="276" w:lineRule="auto"/>
      <w:ind w:left="568" w:hanging="284"/>
    </w:pPr>
  </w:style>
  <w:style w:type="paragraph" w:customStyle="1" w:styleId="Numbered">
    <w:name w:val="Numbered"/>
    <w:basedOn w:val="Normal"/>
    <w:link w:val="NumberedChar"/>
    <w:autoRedefine/>
    <w:qFormat/>
    <w:rsid w:val="004F7428"/>
    <w:pPr>
      <w:numPr>
        <w:numId w:val="13"/>
      </w:numPr>
      <w:spacing w:line="276" w:lineRule="auto"/>
      <w:ind w:left="357" w:hanging="357"/>
    </w:pPr>
  </w:style>
  <w:style w:type="character" w:customStyle="1" w:styleId="BulletsChar">
    <w:name w:val="Bullets Char"/>
    <w:basedOn w:val="DefaultParagraphFont"/>
    <w:link w:val="Bullets"/>
    <w:rsid w:val="007D027F"/>
    <w:rPr>
      <w:rFonts w:ascii="Arial" w:hAnsi="Arial"/>
      <w:color w:val="000000" w:themeColor="text1"/>
      <w:sz w:val="22"/>
      <w:lang w:val="en-US"/>
    </w:rPr>
  </w:style>
  <w:style w:type="paragraph" w:customStyle="1" w:styleId="PageNumber1">
    <w:name w:val="Page Number1"/>
    <w:basedOn w:val="Normal"/>
    <w:link w:val="PagenumberChar"/>
    <w:autoRedefine/>
    <w:qFormat/>
    <w:rsid w:val="003A7E5D"/>
    <w:rPr>
      <w:sz w:val="18"/>
    </w:rPr>
  </w:style>
  <w:style w:type="character" w:customStyle="1" w:styleId="NumberedChar">
    <w:name w:val="Numbered Char"/>
    <w:basedOn w:val="DefaultParagraphFont"/>
    <w:link w:val="Numbered"/>
    <w:rsid w:val="004F7428"/>
    <w:rPr>
      <w:rFonts w:ascii="Calibri" w:hAnsi="Calibri"/>
      <w:color w:val="000000" w:themeColor="text1"/>
      <w:sz w:val="22"/>
      <w:lang w:val="en-US"/>
    </w:rPr>
  </w:style>
  <w:style w:type="character" w:customStyle="1" w:styleId="PagenumberChar">
    <w:name w:val="Page number Char"/>
    <w:basedOn w:val="DefaultParagraphFont"/>
    <w:link w:val="PageNumber1"/>
    <w:rsid w:val="003A7E5D"/>
    <w:rPr>
      <w:rFonts w:asciiTheme="majorHAnsi" w:hAnsiTheme="majorHAnsi"/>
      <w:color w:val="000000" w:themeColor="text1"/>
      <w:sz w:val="18"/>
      <w:lang w:val="en-US"/>
    </w:rPr>
  </w:style>
  <w:style w:type="paragraph" w:styleId="BodyText">
    <w:name w:val="Body Text"/>
    <w:basedOn w:val="Normal"/>
    <w:link w:val="BodyTextChar"/>
    <w:rsid w:val="000254BD"/>
    <w:pPr>
      <w:spacing w:after="140" w:line="276" w:lineRule="auto"/>
      <w:jc w:val="left"/>
    </w:pPr>
    <w:rPr>
      <w:rFonts w:ascii="Liberation Serif" w:eastAsia="Noto Serif CJK SC" w:hAnsi="Liberation Serif" w:cs="Arial Unicode MS"/>
      <w:color w:val="auto"/>
      <w:kern w:val="2"/>
      <w:sz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0254BD"/>
    <w:rPr>
      <w:rFonts w:ascii="Liberation Serif" w:eastAsia="Noto Serif CJK SC" w:hAnsi="Liberation Serif" w:cs="Arial Unicode MS"/>
      <w:kern w:val="2"/>
      <w:lang w:val="en-US" w:eastAsia="zh-CN" w:bidi="hi-IN"/>
    </w:rPr>
  </w:style>
  <w:style w:type="table" w:styleId="TableGrid">
    <w:name w:val="Table Grid"/>
    <w:basedOn w:val="TableNormal"/>
    <w:uiPriority w:val="59"/>
    <w:rsid w:val="008B76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3">
    <w:name w:val="H3"/>
    <w:basedOn w:val="Normal"/>
    <w:link w:val="H3Char"/>
    <w:autoRedefine/>
    <w:qFormat/>
    <w:rsid w:val="00763928"/>
    <w:pPr>
      <w:spacing w:before="360" w:line="276" w:lineRule="auto"/>
    </w:pPr>
    <w:rPr>
      <w:b/>
      <w:color w:val="C46D29"/>
      <w:szCs w:val="22"/>
    </w:rPr>
  </w:style>
  <w:style w:type="character" w:customStyle="1" w:styleId="H3Char">
    <w:name w:val="H3 Char"/>
    <w:basedOn w:val="DefaultParagraphFont"/>
    <w:link w:val="H3"/>
    <w:rsid w:val="00763928"/>
    <w:rPr>
      <w:rFonts w:ascii="Arial" w:hAnsi="Arial"/>
      <w:b/>
      <w:color w:val="C46D29"/>
      <w:sz w:val="22"/>
      <w:szCs w:val="22"/>
      <w:lang w:val="uk-UA"/>
    </w:rPr>
  </w:style>
  <w:style w:type="paragraph" w:customStyle="1" w:styleId="Disclaimer">
    <w:name w:val="Disclaimer"/>
    <w:basedOn w:val="Normal"/>
    <w:link w:val="DisclaimerChar"/>
    <w:autoRedefine/>
    <w:qFormat/>
    <w:rsid w:val="007D027F"/>
    <w:pPr>
      <w:spacing w:line="276" w:lineRule="auto"/>
    </w:pPr>
    <w:rPr>
      <w:color w:val="595959"/>
    </w:rPr>
  </w:style>
  <w:style w:type="paragraph" w:customStyle="1" w:styleId="Upperpartoftable">
    <w:name w:val="Upper part of table"/>
    <w:basedOn w:val="Normal"/>
    <w:link w:val="UpperpartoftableChar"/>
    <w:autoRedefine/>
    <w:qFormat/>
    <w:rsid w:val="007D027F"/>
    <w:pPr>
      <w:spacing w:after="0"/>
      <w:jc w:val="center"/>
    </w:pPr>
    <w:rPr>
      <w:b/>
      <w:iCs/>
      <w:color w:val="FFFFFF" w:themeColor="background1"/>
    </w:rPr>
  </w:style>
  <w:style w:type="character" w:customStyle="1" w:styleId="DisclaimerChar">
    <w:name w:val="Disclaimer Char"/>
    <w:basedOn w:val="DefaultParagraphFont"/>
    <w:link w:val="Disclaimer"/>
    <w:rsid w:val="007D027F"/>
    <w:rPr>
      <w:rFonts w:ascii="Arial" w:hAnsi="Arial"/>
      <w:color w:val="595959"/>
      <w:sz w:val="22"/>
      <w:lang w:val="uk-UA"/>
    </w:rPr>
  </w:style>
  <w:style w:type="paragraph" w:customStyle="1" w:styleId="Time">
    <w:name w:val="Time"/>
    <w:basedOn w:val="Normal"/>
    <w:link w:val="TimeChar"/>
    <w:autoRedefine/>
    <w:qFormat/>
    <w:rsid w:val="00763928"/>
    <w:pPr>
      <w:spacing w:after="0"/>
      <w:jc w:val="center"/>
    </w:pPr>
    <w:rPr>
      <w:b/>
      <w:iCs/>
      <w:color w:val="FFFFFF" w:themeColor="background1"/>
    </w:rPr>
  </w:style>
  <w:style w:type="character" w:customStyle="1" w:styleId="UpperpartoftableChar">
    <w:name w:val="Upper part of table Char"/>
    <w:basedOn w:val="DefaultParagraphFont"/>
    <w:link w:val="Upperpartoftable"/>
    <w:rsid w:val="007D027F"/>
    <w:rPr>
      <w:rFonts w:ascii="Arial" w:hAnsi="Arial"/>
      <w:b/>
      <w:iCs/>
      <w:color w:val="FFFFFF" w:themeColor="background1"/>
      <w:sz w:val="22"/>
      <w:lang w:val="uk-UA"/>
    </w:rPr>
  </w:style>
  <w:style w:type="character" w:customStyle="1" w:styleId="TimeChar">
    <w:name w:val="Time Char"/>
    <w:basedOn w:val="DefaultParagraphFont"/>
    <w:link w:val="Time"/>
    <w:rsid w:val="00763928"/>
    <w:rPr>
      <w:rFonts w:ascii="Arial" w:hAnsi="Arial"/>
      <w:b/>
      <w:iCs/>
      <w:color w:val="FFFFFF" w:themeColor="background1"/>
      <w:sz w:val="22"/>
      <w:lang w:val="en-US"/>
    </w:rPr>
  </w:style>
  <w:style w:type="character" w:styleId="Strong">
    <w:name w:val="Strong"/>
    <w:basedOn w:val="DefaultParagraphFont"/>
    <w:uiPriority w:val="22"/>
    <w:qFormat/>
    <w:rsid w:val="007639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6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qMp6gMsdN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pdated 202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E158F-8E12-47CD-808C-C2B10B5AB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 MacPro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Perepeliuk</dc:creator>
  <cp:keywords/>
  <dc:description/>
  <cp:lastModifiedBy>Michael Shtekel</cp:lastModifiedBy>
  <cp:revision>6</cp:revision>
  <cp:lastPrinted>2019-02-18T11:47:00Z</cp:lastPrinted>
  <dcterms:created xsi:type="dcterms:W3CDTF">2024-03-14T10:28:00Z</dcterms:created>
  <dcterms:modified xsi:type="dcterms:W3CDTF">2024-03-1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2608be1d0630921704759cc4f9e29f0305922b4c2b35b33acd27acaec49c11</vt:lpwstr>
  </property>
</Properties>
</file>